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Position</w:t>
      </w:r>
    </w:p>
    <w:bookmarkStart w:id="20" w:name="X3ec253d2a769daef9ab29d43db2d876c3c64465"/>
    <w:p>
      <w:pPr>
        <w:pStyle w:val="Heading1"/>
      </w:pPr>
      <w:r>
        <w:t xml:space="preserve">Internship Application Letter for Environmental Engineer Position</w:t>
      </w:r>
    </w:p>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Company Name]</w:t>
      </w:r>
      <w:r>
        <w:br/>
      </w:r>
      <w:r>
        <w:t xml:space="preserve">[Company Address]</w:t>
      </w:r>
      <w:r>
        <w:br/>
      </w:r>
      <w:r>
        <w:t xml:space="preserve">Nairobi, Kenya</w:t>
      </w:r>
    </w:p>
    <w:p>
      <w:pPr>
        <w:pStyle w:val="BodyText"/>
      </w:pPr>
      <w:r>
        <w:t xml:space="preserve">Dear Hiring Manager,</w:t>
      </w:r>
    </w:p>
    <w:p>
      <w:pPr>
        <w:pStyle w:val="BodyText"/>
      </w:pPr>
      <w:r>
        <w:t xml:space="preserve">I am writing to express my enthusiastic interest in the Environmental Engineer Internship position at [Company Name], as advertised on your website and LinkedIn. As a dedicated and forward-thinking environmental engineering student at the University of Nairobi with a deep commitment to sustainable development within Kenya’s unique ecological context, I am confident that my academic background, practical skills, and unwavering passion for addressing environmental challenges in Nairobi make me an ideal candidate for this opportunity. This</w:t>
      </w:r>
      <w:r>
        <w:t xml:space="preserve"> </w:t>
      </w:r>
      <w:r>
        <w:rPr>
          <w:bCs/>
          <w:b/>
        </w:rPr>
        <w:t xml:space="preserve">Internship Application Letter</w:t>
      </w:r>
      <w:r>
        <w:t xml:space="preserve"> </w:t>
      </w:r>
      <w:r>
        <w:t xml:space="preserve">serves as my formal submission for the role of</w:t>
      </w:r>
      <w:r>
        <w:t xml:space="preserve"> </w:t>
      </w:r>
      <w:r>
        <w:rPr>
          <w:bCs/>
          <w:b/>
        </w:rPr>
        <w:t xml:space="preserve">Environmental Engineer</w:t>
      </w:r>
      <w:r>
        <w:t xml:space="preserve"> </w:t>
      </w:r>
      <w:r>
        <w:t xml:space="preserve">intern within your esteemed organization, specifically focused on contributing to impactful projects across</w:t>
      </w:r>
      <w:r>
        <w:t xml:space="preserve"> </w:t>
      </w:r>
      <w:r>
        <w:rPr>
          <w:bCs/>
          <w:b/>
        </w:rPr>
        <w:t xml:space="preserve">Kenya Nairobi</w:t>
      </w:r>
      <w:r>
        <w:t xml:space="preserve">.</w:t>
      </w:r>
    </w:p>
    <w:p>
      <w:pPr>
        <w:pStyle w:val="BodyText"/>
      </w:pPr>
      <w:r>
        <w:t xml:space="preserve">Nairobi, Kenya’s vibrant capital city, faces complex environmental pressures stemming from rapid urbanization, industrial growth, and climate variability. The Nairobi River Basin suffers from severe pollution due to inadequate waste management systems and untreated sewage discharge – a critical issue I have studied extensively through my coursework in Sustainable Water Resources Management. My academic journey at the University of Nairobi has equipped me with a robust theoretical foundation in environmental systems analysis, pollution control technologies, and regulatory frameworks such as Kenya’s Environmental Management and Coordination Act (EMCA). I have consistently ranked among the top 10% of my cohort, demonstrating not only technical proficiency but also a proactive approach to problem-solving relevant to</w:t>
      </w:r>
      <w:r>
        <w:t xml:space="preserve"> </w:t>
      </w:r>
      <w:r>
        <w:rPr>
          <w:bCs/>
          <w:b/>
        </w:rPr>
        <w:t xml:space="preserve">Kenya Nairobi</w:t>
      </w:r>
      <w:r>
        <w:t xml:space="preserve">'s specific needs. My final-year project, "Assessment of Heavy Metal Contamination in Surface Waters Along the Nairobi River Basin," directly addresses a pressing local challenge. Using field sampling protocols and laboratory analysis with Hach kits for parameters like pH, turbidity, and dissolved oxygen, I documented significant contamination levels near informal settlements like Kibera. My findings provided actionable recommendations for community-level interventions that could be integrated into Nairobi City County’s ongoing Waste Management Strategy.</w:t>
      </w:r>
    </w:p>
    <w:p>
      <w:pPr>
        <w:pStyle w:val="BodyText"/>
      </w:pPr>
      <w:r>
        <w:t xml:space="preserve">Beyond academic rigor, I have actively sought practical experience aligned with the realities of environmental engineering in Kenya. During a summer internship at the National Environment Management Authority (NEMA) office in Nairobi, I assisted senior engineers in conducting site assessments for proposed waste treatment facilities. I gained hands-on experience with GIS software (ArcGIS Pro) to map pollution hotspots and analyze spatial data related to landfill sites across the city. Additionally, I volunteered with "Green Nairobi Initiative," a local NGO focused on urban greening, where I helped design and implement community composting programs in partnership with Kibera residents. This experience taught me invaluable lessons about stakeholder engagement – understanding that successful environmental solutions must be culturally sensitive and community-driven to ensure long-term adoption in neighborhoods like Mathare or Eastleigh. I am adept at operating field equipment (water quality meters, soil probes), conducting basic environmental impact assessments, and compiling technical reports in compliance with Kenyan standards. My proficiency includes Microsoft Office Suite (advanced Excel for data analysis) and basic programming skills in Python for environmental data processing – tools I believe would immediately add value to your team’s workflow.</w:t>
      </w:r>
    </w:p>
    <w:p>
      <w:pPr>
        <w:pStyle w:val="BodyText"/>
      </w:pPr>
      <w:r>
        <w:t xml:space="preserve">What excites me most about the opportunity at [Company Name] is your organization’s reputation for pioneering, community-focused environmental projects within Nairobi. Your recent work on the "Integrated Stormwater Management Project" along Uhuru Highway demonstrates a practical application of engineering principles directly tackling urban flooding and pollution – issues I have researched extensively. I am particularly drawn to your commitment to integrating traditional ecological knowledge with modern engineering solutions, a methodology that resonates deeply with my own belief in culturally appropriate sustainability. I am eager to contribute my skills in data analysis and fieldwork support while learning from your team’s expertise in implementing large-scale environmental initiatives within the Nairobi context. The chance to work alongside professionals actively shaping the city’s environmental future is precisely the kind of hands-on experience I seek as part of my development as a professional</w:t>
      </w:r>
      <w:r>
        <w:t xml:space="preserve"> </w:t>
      </w:r>
      <w:r>
        <w:rPr>
          <w:bCs/>
          <w:b/>
        </w:rPr>
        <w:t xml:space="preserve">Environmental Engineer</w:t>
      </w:r>
      <w:r>
        <w:t xml:space="preserve">.</w:t>
      </w:r>
    </w:p>
    <w:p>
      <w:pPr>
        <w:pStyle w:val="BodyText"/>
      </w:pPr>
      <w:r>
        <w:t xml:space="preserve">My academic training, combined with direct field experience in Nairobi’s environmental landscape, has instilled in me a strong sense of responsibility towards Kenya's natural heritage. I understand that effective environmental engineering in Nairobi requires not only technical expertise but also an acute awareness of socio-economic factors, cultural norms, and the urgency of implementing solutions now. The challenges facing our city – from air quality concerns due to vehicular emissions along key corridors like Thika Road to the critical need for sustainable solid waste management as outlined in the County’s Integrated Development Plan – demand innovative and locally relevant approaches. I am committed to applying my skills diligently within your organization to help address these interconnected challenges.</w:t>
      </w:r>
    </w:p>
    <w:p>
      <w:pPr>
        <w:pStyle w:val="BodyText"/>
      </w:pPr>
      <w:r>
        <w:t xml:space="preserve">I am confident that my proactive attitude, technical abilities, and deep understanding of environmental issues specific to Nairobi make me a strong fit for this internship. I am eager to bring my energy, dedication, and fresh perspective to your team while learning from the experienced professionals at [Company Name]. I am available for an interview at your earliest convenience and can be reached via email at [your.email@example.com] or phone at +254 7XX XXX XXX.</w:t>
      </w:r>
    </w:p>
    <w:p>
      <w:pPr>
        <w:pStyle w:val="BodyText"/>
      </w:pPr>
      <w:r>
        <w:t xml:space="preserve">Thank you for considering my application. I have attached my detailed resume, academic transcripts, and a letter of recommendation from Dr. Amina Njeri (Professor of Environmental Engineering, University of Nairobi) for your review. I am very enthusiastic about the possibility of contributing to [Company Name]'s mission and supporting sustainable environmental management across</w:t>
      </w:r>
      <w:r>
        <w:t xml:space="preserve"> </w:t>
      </w:r>
      <w:r>
        <w:rPr>
          <w:bCs/>
          <w:b/>
        </w:rPr>
        <w:t xml:space="preserve">Kenya Nairobi</w:t>
      </w:r>
      <w:r>
        <w:t xml:space="preserve">. I look forward to the opportunity to discuss how my qualifications align with your needs.</w:t>
      </w:r>
    </w:p>
    <w:p>
      <w:pPr>
        <w:pStyle w:val="BodyText"/>
      </w:pPr>
      <w:r>
        <w:t xml:space="preserve">Sincerely,</w:t>
      </w:r>
    </w:p>
    <w:p>
      <w:pPr>
        <w:pStyle w:val="BodyText"/>
      </w:pPr>
      <w:r>
        <w:t xml:space="preserve">[Your Full Name]</w:t>
      </w:r>
    </w:p>
    <w:p>
      <w:pPr>
        <w:pStyle w:val="BodyText"/>
      </w:pPr>
      <w:r>
        <w:t xml:space="preserve">University of Nairobi, School of Engineering</w:t>
      </w:r>
    </w:p>
    <w:p>
      <w:pPr>
        <w:pStyle w:val="BodyText"/>
      </w:pPr>
      <w:r>
        <w:t xml:space="preserve">Bachelor of Science in Environmental Engineering (Expected Graduation: June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Position</dc:title>
  <dc:creator/>
  <dc:language>en</dc:language>
  <cp:keywords/>
  <dcterms:created xsi:type="dcterms:W3CDTF">2026-05-03T10:37:55Z</dcterms:created>
  <dcterms:modified xsi:type="dcterms:W3CDTF">2026-05-03T10:37:55Z</dcterms:modified>
</cp:coreProperties>
</file>

<file path=docProps/custom.xml><?xml version="1.0" encoding="utf-8"?>
<Properties xmlns="http://schemas.openxmlformats.org/officeDocument/2006/custom-properties" xmlns:vt="http://schemas.openxmlformats.org/officeDocument/2006/docPropsVTypes"/>
</file>